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2</w:t>
      </w:r>
      <w:r>
        <w:t xml:space="preserve"> </w:t>
      </w:r>
      <w:r>
        <w:t xml:space="preserve">มี.ค.64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ภาพอาเจียน มีคนช่วยก่อนนำตัวส่งโรงพยาบาลเสียชีวิตส่วนผลชันสูตรศพผู้เชี่ยวชาญชี้ หมึกชนิดนี้มีพิษร้ายแรงอย่ากินเด็ดขาด</w:t>
      </w:r>
    </w:p>
    <w:p>
      <w:pPr>
        <w:pStyle w:val="BodyText"/>
      </w:pPr>
      <w:r>
        <w:t xml:space="preserve">(คุณสุชาดา// สวัสดีค่ะ ต้อนรับคุณผู้ชมเข้าสู่จับประเด็นข่าวร้อนนะคะ พร้อมกันผ่านทางช่องทางออนไลน์ได้นะคะ รวมถึงการรับชมย้อนหลัง www.tv5.co.th แล้วทาง YouTube อีก HD1 วันนี้เราจะมาพูดคุยกันในเรื่องวัคซโดยเฉพาะอย่างยิ่ง วัคซีนของแอสต้าเซนิก้าเมื่อช่วงเช้าที่ผ่านมา คนไทยทั้งประเทศจับตามองว่า นายกรัฐมนตรีกับคณะรัฐมนตรี จากเดิมต้องวัคซีน Astrazeneca แล้ว เลื่อนไปตามคำแนะนำของแพทย์ถูกเลื่อนออกไปก่อนตามคำแนะนำที่ยุโรป เกิดผลข้างเคียงขึ้นมาเกี่ยวกับลิ่มเลือกระทรวงสาธารณสุขออกมาแถลงการเลยก็ว่าได้ ว่าวัคซีน Astrazeneca ศึกษาออกไปก่อนนะคะ รวมถึงบรรทัดฐานความปลอดภัยเป็นเรื่องที่สำคัญค่ะ นายอนุทิน ชาญวีรกูล รองนายกรัฐมนตรี และรัฐมนตรีกระทร กล่าวถึงสาเหตุการฉีดแอสต้าเซนิก้าต้องคำนึงถึงความปลอดภัยของประชาชนเป็นสำคัญ ซึ่งนายกรัฐมนตรีเองท่านก็เป็นประชาชนคนหนึ่งค่ะ นายอนุทินเพิ่งทราบข่าววัคซีนของทางยุโรป ก็ได้เรียกคณะแพทย์ให้ประชุมในวันนี้ ตั้งแต่ก่อน 07.00 น. เลย ที่ประชุมสรุปว่า และความมั่นใจของประชาชน ประกอบกับสถานกาบ้านเราตอนนี้ก็ไม่ได้รุนแรง สามารควบคุมได้ ดังนั้น ไม่จำเป็นต้องรีบ การสืบสวนเหตุการณ์ผลข้างเคียงของ Astra Cenica AstraZeneca ที่เกิดขึ้นในยุโรป เรื่องวัคซีน astrazeneca หลายประเทศก็มีข้อมูลที่แตกต่างกันนะคะ ทางองค์การทางสหประชาชาติเขาออกมายืนยันว่าตอนนี้ไม่เกิดข้อใด ๆ ว่าวัคซีนด้าน COVID-19 AstraZeneca อาการลิ่มเลือดอุดตันในขณะที่ เดนมาร์ก นอกเมไอซ์แลนด์ต่างงดใช้วัคซีนนี้เพราะว่ามีประชาชนบางคน ซึ่งเข้าไปรับวัคซีนแล้วเกิดอาการลิ่มเลือดอุดตัน 50 ปีเสียชีวิตเส้นเลือดดำส่วนลึกหลังจากรับวัคซีนนี้เหมือนกันเช่นเดียว ขณะที่ฝรั่งเศส เยอรมนี และออสเตเลีย ที่เลือกเดินหน้าฉีดวัคซีน Astrazeneca ตามคำยืนยันของ EU บอกว่าวัคซีนของแอสต้าเซนิก้าปลอดภัยค่ะ ปิดท้ายที่ข้อมูลกองทุนสนับสนุน ข้อมูลของการกองทุนสนับสนุนสุขภาพ ของประชาชนต่อเรื่องรับการฉีดวัคซีน เพราะว่าประชาชนส่วนใหญ่ 62.9 เปอร์เซ็นต์บอกว่าพร้อมมีอยู่ประมาณ 27.1 เปอร์เซ็นต์ ที่ไม่แน่ใจ แล้วก็ 9.9 เปอร์เซ็นต์ ไม่ต้องการฉีด จุดที่น่าสนใจ คือ 54 เปอร์เซ็นต์ยังเข้าใจผิดค่ใจว่าวัคซีนนี่ฉีดแล้วมีโอกาสหรือว่าไม่มีโอกาสติดเชื้อ COVID-19 33 เปอร์เซ็นต์ เข้าใจผิดค่ะ ว่าถ้าหากฉีดแล้วแพร่เชื้อในสู่บุคคลอื่น การฉีดวัคซีนแอสต้าเซนิก้าออกไปนะคะ เป็นการสร้างความไม่เชื่อมั่นของวัคซีนนี้อย่างมาก ไม่ใช่แค่เฉพาะในประเทศไทย ต่างประเทศเองก็เช่นกัน ว่าด้วยเรื่องการฉีดวัคซีน astrazeneca ความปลอดภัยของแอสต้าเซนิก้ากันหนาหูเลย แต่ก็มีการยืนยันหนักแน่นว่า Astra นำมาใช้ในประเทศไทยได้ ข้อมูลที่จำเป็นที่ต้องมีการเลื่อนการฉีดวัคซีนออกไปเมื่อไร จะสร้างภาพลักษณ์อย่างไรให้ประชาชนเกิดความเชื่อมั่นเดี๋ยววันนี้เรามาสอบถามนะคะ โฆษกกระทรวงสาธารณสุข พูดคุยกันในรายการ สวัสดีค่ะ คุณม อธิบายเหตุผลให้ฟังหน่อยค่ะ ว่าผลข้างเคียงของแอสต้าเซนิก้า ทำไมถึงเพิ่งมาแจ้งข้อมูลตรงนี้ // ข้อมูลที่มีรายงานเข้ามานะครับ เป็นรายงานข่าวในหลายประเทศว่ามีการหยุดใช้ชั่วคราวนะครับ ผู้ป่วยเกิดอาการเลือดแข็งตัว หลอดเลือดดำผิดปกตินะครับ ในจำนวนการฉีดจำนวนมากนะครับ แต่ว่ารายงานเข้ามาว่ามีการป่วยนี่ 22 จริง ๆ ต้องบอกว่าจริง ๆ ข้อมูลทั้งหมดนี่ประกาศออกมาเป็นนัยยะนะครับ ที่เป็นจุดเด่น ตัดสินใจ ก็คือว่า มีการขอว่า เรียกว่าหยุดการใช้ชั่วคราวในล็อตนั้นนะครับ หรืออันนั้นออกไป ประมาณ 18.00 น. นะครับ ต้องขอเรียนชี้แจงอย่างนี้นะครับ 1. เรามีการติดตามข้อมูลทั้งหมด เราพบว่าองค์กรที่รับสรุปออกมาแล้วนะครับ ว่าไม่มีหลักฐานว่าวัคซีนก่อปัต้องบอกว่าข้อเท็จจริงนะครับ ในแต่ละประเทศที่ออกมา ให้ข้อมูลดังกล่าวนี่ยังไม่ได้สรุปนะครับ โดยปกติแล้วการฉีดวัคซีนนี่ก็จะมีโอกาสเกิดอาการที่จะเกิดขึ้นได้อยู๋แล้ว ซึ่งส่วนหนึ่งนี่ เป็นอาการที่ปกติ หมออธิบายให้คุณธนัญญาและประชาชน เราก็เจอลักษณะอย่างนี้ได้อยู่แล้ว ในกรณีที่ไม่มีฉีดวัคซีนเลย อุบัติการการเกิด ไม่ว่าอุบัติการนะครับ การอุดตันของเส้นเลือดนี่ ซึ่งยุโรปกับอเมริกานี่ ประเทศไทย พบบ่อยกว่าที่ชาวเอเชีย 3 เท่า คุณธนัญญาหรือคุณผู้ชมขึ้นเครื่องบินไปไกลนะครับ เช่น เราไปอเมริกา หรือยุโรผปให้ดื่มน้ำมาก ให้ขยับตัว ขยับเท้า ป้องกันภาวะดังกว่า มันเป็นภาวะปกติที่จะเกิดกับคนสูงอายุและเกิดจากพันธุกรรมที่ต่างจากเรา ขณะเดียวกัน ปัจจัยทางพันธุกรรม คนยุโรปนี่มีโอกาสเป็นมากกว่าคนเอเชีย วัคซีนเลยนี่ อาการเพิ่มนี่จะเพิ่มตามอายุ มากมีโอกาสติดมากกว่าอายุน้อย ที่ยุโรปนี่คนที่อายุเกิน 60 ปีนี่ มีโอกาสเป็นนะครับ ใน 1,000 คน มีโอกาสเป็น 53 คน ใน 1,000 คนมาติดตาม มีลักษณะเรียกว่า</w:t>
      </w:r>
      <w:r>
        <w:t xml:space="preserve"> </w:t>
      </w:r>
      <w:r>
        <w:t xml:space="preserve">“</w:t>
      </w:r>
      <w:r>
        <w:t xml:space="preserve">ลิ่มเลือดอุดตันนี่</w:t>
      </w:r>
      <w:r>
        <w:t xml:space="preserve">”</w:t>
      </w:r>
      <w:r>
        <w:t xml:space="preserve"> </w:t>
      </w:r>
      <w:r>
        <w:t xml:space="preserve">แต่อย่างในคนเอเชีย คนไทย เกิดน้อยกว่า ทีนี้ทางวัคซีนทางยุโรปนี่เขาก็มีคนที่มีอาการลักษณะอย่างนี้ด้วย ในการฉีดวัคซีนแต่อย่างไรที่เราดูข้อมูลนี่นะครับ ว่ามากกว่าปกติหรือไม่ // ค่ะ // หรือว่ามากกว่าภาวะที่ไม่ฉีดวัคซีน จริง ๆ พอทางประเทศที่เขาประกาศ ที่เห็นข้อมูลดังกล่าวนี่ เป็นวัคซีนใหม่ ดังนั้นนี่ เราต้องมองถึงความปลอดภันมากที่สุดช่วงเมื่อวานตอน มีการประชุมนะครับ คณะกรรมการที่ปรึกษาที่เกิดจากทั้งภายในและภายนอกนะครับ ว่าความปลอดภัยของประชาชนนี่ คือเป้าหมายสูง เพราะขณะนี้สถานการณ์ของเรานี่ไม่ได้มากนะครับ อยู่ในระดับที่ควบคุมได้ วัคซีนจนเกินไปนี่ และเรามีวัคซีนอีกตัวหนึ่งอยู่แล้ว ขอเลื่อนออกไปก่อน รอทางประเทศที่มีการพบอุบัติอุบัตการณ์ดังกว่าง ข้อมูลให้เขาสอบสวน ให้เขาติดตามใช้เวลาไม่นานนะครับ ซึ่งคาดว่า 1-2 สัปดาห์ครับคุณธนัญญาอย่างของเราเอง ทางกรมวิทยาศาสตร์การแพทย์ มีการทดสอบทางเคมีกับวัคซีนทุก ๆ ตัวกับ AstraZeneca พบข้อบ่งชี้ในลักษณะนี้มาก่อนไหมคะ คุณหมอ สิ่งที่เราตรวจนะครับ ทั้งกายภาพและเกณฑ์ปกติก็คืออยู่ในเกณฑ์ปกติ แต่พอเวลาที่เกิดขึ้น ที่เรียกว่าอาการไม่พึงประสงค์หลังจากได้รับ ถ้าคิดในรายที่มีอาการรุนแรงนี่นะครับคุณอนันญา ครับพี่น้องประชาชน เราจะสันนิษฐานไว้ก่อนว่ามันเกี่ยวข้อง หลังจากนั้นนี่ จึงนำข้อมูล ประวัติของคนไข้นะครับ โรคประจำตัว ลักษณะอาการ เข้าไปดูอันนี้เป็นระบบปกติที่ประเทศทำงานได้มาตรฐานนะครับ หลังจากนั้นนี่จะเข้าคณะกรรมการคุณวุฒิสิ่งที่เราตรวจออกมาแล้วปกตินี่ ระบบหลังการฉีดนี่ เรายังต้องดูแลพี่น้องประ นะครับ // วัคซีน Astrazeneca ล็อตนี้ต้องระงับไปก่อนไหมตอนนี้ ช่วงทำก่อนไหมต้องทิ้งหรือเปล่าคะ // ครับ ตอนนี้ถ้าดูข้อมูลทั้งหมด จากข้อมูลทั้งหมดที่หมอได้เข้ามแล้ว ผู้ทรงคุณวุฒิ ตอนนี้นี่ไม่มีข้อมูลชี้นะครับ ว่าจะป้องกัน ในต่างประเทศเขาบอกว่าขอฉีดก่อน บางประเทศนี่บอกว่าของระงับก่อนในแต่ละรุ่นนะครับ ส่วนประเทศไทยเราบอกว่าขอเลื่อน เลื่อนออกไปก่อน ว่าปลอดภัย ต่างประเทศออกมายืนยันว่าปลอดภัยในแต่ละประเทศนะครับ จะดำเนินการฉีดต่อนะครับ สาธารณสุขได้ถูกตั้งคำถามมากเลยนะคะคุณหมอคะ ของประชาชน แสดงว่าความเสี่ยงมาแล้ว แต่เราก็ยืนยันความปลอดภัยของ AStraZenica มาตลอด จะดำเนินการต่อไปอย่างไรในการสร้าง // ต้องบอกว่าเราอาศัยสิ่งสำคัญนะครับ ข้อมูลที่มีมาทั้งหมดมันสิ่งที่ปฏิเสธไม่ได้ครับ แน่นอนล่ะครับ เหล่าวัคซีนทุกตัวนี่ ถามว่ามี หากว่ามีวัคซีนใหม่ ก็มีความเสี่ยงมาก อย่างเช่นว่าท่านเดินข้ามถนนนี่โอกาสเสี่ยงนี่ ที่ถูกรถชนตายนี่เป็นเท่าไร ถ้าเกิดอย่างระวังนะครับ แต่ถ้าเราไม่เดินข้ามถนนเลยเราถ้าวัคซีนที่เรานำเข้ามาในประเทศนะครับ หรือของ AstraZenica นะครับ เราจะต้องทำนี่ จะต้องคิดเสมอว่า แล้วตัวหมอเองหมอก็ฉีดนะครับ เราเตรียมตั้งแต่ก่อนและหลังมีการพิจารณาอย่างรอบคอบ ขณะเดียวกัน หลังจากฉีดวัคซีนไปแล้ว หรือถ้ามีข้อสงสัยนี่หลังจากทราบข้อมูลเมื่อวานนี้เราก็ทำงานกันอย่างเต็มที่ ตอนเช้านี้เองนะครับ ว่าเช้าวันนี้นะครับ ตัดสินใจว่าขอให้เลื่อนออกไปก่อน นี่เรียกว่า</w:t>
      </w:r>
      <w:r>
        <w:t xml:space="preserve"> </w:t>
      </w:r>
      <w:r>
        <w:t xml:space="preserve">“</w:t>
      </w:r>
      <w:r>
        <w:t xml:space="preserve">ดูแลอย่างดีที่สุด</w:t>
      </w:r>
      <w:r>
        <w:t xml:space="preserve">”</w:t>
      </w:r>
      <w:r>
        <w:t xml:space="preserve"> </w:t>
      </w:r>
      <w:r>
        <w:t xml:space="preserve">นะครับ ในนามของกระทรวงสาธารณสุขนี่ ทั้งตัวหมอเองและตัวของคณะกรรมการผู้ทรงคุณวุฒิทุกท่านเองนี้ ยืนยัน วัคซีนตัวนี้ ท่านเองก็ฉีดนะครับ ความมั่นใจหรือความยืนหยัดนี่ สร้างความเข้าใจนะครับ และกระบวนการนะครับ ที่จะควบคุมโรค COVID-19 ให้หมดในประเทศไทย ในที่สุดจะคลี่คลายไปได้ครับ // เหมือนกันใช่ไหมคะ // คือ ผมฉีดในรุ่นแรกนะครับ ซิโนแวคนะครับ ที่จะต้องเข้ามาฉีดตัว AstraZenica ด้วยรวมถึงบุคลากรรอบตัวผมเอง อะไร // ไม่มีปัญหานะครับเสมือนว่าความปลอดภัย เสมือนหมายถึงว่าเสมือนเรารักประชาชนนะครับ แล้วก็ประชาชน คือ คนในครอบครัวของเรา ต้องใช้คำนี้เลย แและต้องมีความปลอดภัย ความปลอดภัยต้องมาก่อน // ค่ะ วันนี้ขอขอบคุณคุณหมอนะคะ AstraZenica ฉีดเมื่อไหร่ สุดท้ายแล้วท่านนายกรัฐมนตรีและคณะรัฐมนตรีจะได้ฉีดอีกครั้งหนึ่งในโอกาศหน้านะคะ // ครับ ขอบคุณพี่น้องประชาชนนะครับ สวัสดีครับ // ผู้นำสหรัฐฯ นะคะ จ่อที่จะลงนามในคำสั่งที่เป็นผู้ใหญ่ ทุกมนารัฐต้องได้ ภายใต้ร่างกฎหมายที่ร่างไป จาก COVID-19 มูล 3.99 ล้านสหรัฐฯ ประธานาธิบดีโจ ไบเดน ที่ได้รับผลกระทบจาก COVID-19 สหรัฐฯ แล้วพร้อมเสนอให้ทุกคนพ้น COVID-19 โดยในวันที่ 1 พฤษภาคมนี้ ให้ทุกมณรัฐ ซึ่งเป็นวันชาติของสหรัฐฯ ได้ โดยหวังว่าในวันนั้นชาวสหรัฐฯ จะเป็นอิสระจาก COVID-19 หากมีการฉีดวัคซีน COVID-19 อย่างทั่วถึง ด้านNovavax ข้อมูลเบื่องต้นจากการทดลองวัคซีนมีประสิทธิภาพสามารถป้องกันเชื้อไวรัสโคโรนาดังเดิมได้ราวร้อยละ 96 และป้องกันการกลายพันธุ์ที่พบการระบาดในอังกฤษได้ ยังไม่พบผู้ที่มีอาการรุนแรงหรือเสียชีวิตหลังจากฉีดวัคซีน ทั้งนี้วัคซีนของโดวาแวคจะต้องฉีด 2 โดสเช่นเดียวกับ Phyzer กับ Moderna เพราะสามารถเก็บรักษาในตู้เย็นทั่วไปได้ ทีมข่าวต่างประเทศเรียบเรียง พักกันสักครู่ก่อนนะคะ ช่วงหน้าพบกับจับประเด็นข่าวร้อนค่ะ คดีที่เราตามกันมาต่อเนื่องค่ะ ที่บ้านแห่งหนึ่งในย่านเสนาคม นวมินทร์นะคะ ตำรวจนี่เขาสามารถที่จะกู้ภาพวงจรปิดได้ เป็นภาพที่เผยว่าตี 4 วา วา และก็อาเจียน ยังไม่ได้เสียชีวิตนะคะ ผลิกศพ พบว่าในร่างกายของวาวา มีสารเสพติดจริง แต่เธอไม่ได้ถูกล่วงละเมิดทางเพศค่ะ รองผู้อำนวยการตำรวจนครบาล เสียชีวิตของนางสาววิชญาพร หรือวาวาพริตตี้สาว ที่วันเกิดเหตุ เธอไปรับงานเอนเตอร์เทรนภายในบ้านหรู ย่านเสนานิคม ผลชันสูตรศพเบื่องต้น พบว่าในตัวของ วา วา ไม่มีแอลกอฮอล์ แต่มีสารเสพติดในร่างกาย ของการถูกล่วงละเมิดทางเพศแต่อย่างใด ส่วนหลักฐานสำคัญอีกอย่างหนึ่ง วันนี้นะคะ กล้องวงจรปิด กองพิสูจน์หลักฐานได้ภาพสำคัญมาบางส่วน ระบุได้ว่าตอน 04.00 น. ของวันเกิดเหตุนี่ ผู้ตายยังนั่งอาเจียนอยู่เลย ผู้ตานด้วยแต่อาการก็ไม่ดีขึ้น แล้วมีคนนำตัววาวาไปส่งโรงพยาบาลจนกระทั่งวาวาเสียชีวิตในเวลาต่อมา ส่วนเรื่องการสอบปากคำพยานค่ะ ทั้งพริตตี้ที่ไปด้วยกัน และ แล้ว ทั้งนี้การรวบรวมพยานทั้งหมด หากพบว่าใครมีส่วนเกี่ยวข้องกับส่วนไหนบ้าง ข้อกล่าวหาเพื่อดำเนินคดีต่อไปได้ ทางนายแพทย์ธเรศ กรัษนัยรวิวงค์ อธิบดีกรมสนับสนุนบริการสุขภาพ เปิดเผยโรงพยาบาลเอกชน ที่ให้การรักษาพริตตี้วาวาค่ะ พบว่าโรงพยาบาลนี้ก็ทำผิด 2 ข้อหา นะคะ ทั้งเรื่องการไร้การคัดแยกระดับความฉุกเฉิน มีการจัดทำเอกสารเท็จ ทั้งนี้ได้จัดการเจ้าหน้าที่ลงโทษตามกฎหมายให้ระวางไม่เกิน 2 ปี หรือปรับไม่เกิด 4 หมื่น ทั้งจำทั้งปรับค่ะ มาดูเรื่องนี้กันหน่อยค่ะ คุณผู้ชมคะ ชาวเน็ตตั้งคำถามกว่าเหตุไปไหม ใส่ต่างหูไปโรงเรียน แล้วเป็นต่างหูแบบห่วงใหญ่ ผิดมากหรือเปล่า ถึงกับต้องลงโทษอย่างรุนแรง เราพูดถึงประเด็นนี้ค่ะ มีการวิพากษ์วิจารณ์ในโลกออนไลน์นะคะ มีผู้ใช่ทวิทเตอร์คนหนึ่งเป็นนักเรียนโรงเรียนแห่งหนึ่งในสมุทรสาคร เป็นโรงเรียนดังเลยล่ะ แล้วก็ถูกครูลงโทษ หลังจากเขาไปใส่ห่วงที่มีน้ำหนักค่อนข้างเยอะนะคะ ตัวเองใส่ต่างหูไปโรงเรียน เป็นเรื่อง เป็นสาธารณะ ชาวเน็ตก็มาวิพากษ์วิจารณ์เป็นจำนวนมาก คุณผู้ชมดูเองนะคะ ดิฉัน ไม่ถูกเหมือนกันว่าคุณเขาใช้วิธีการอย่างไร ชาวเน็ตนี่เขาวิพากษ์วิจารต้องได้รับการลงโทษครับ เกินไปทำแบบนี้ เกินไปมาก ๆ ควรเอาเรื่องครูนะคะ รับผิดชอบไหม นี่คือสิ่งที่ชาวเน็ตตั้งคำถามค่ะ มาดูกรณีนี้นะคะ หมึกบลูริงเสียบไม้ย่างขายในตลาด คุณผู้ชมคะ น่ากินเหลือเกิน แต่หมึกบลูริงนี้อันตราย เป็นอย่างยิ่ง พ่อค้าแม่ค้าที่จะขายต่อไปไม่ได้ ตอนนี้มีเพจเฟซบุ๊กอยากดังเดี๋ยวจัดให้เขาไปสืบข้อมูลมา ได้ข้อมูลว่า มีเฟซบุ๊กผู้ชายคนหนึ่ง ไม้หนึ่งมีลักษณะคล้ายหมึกบูลิง แต่เจ้าตัวก็ไม่มั่นใจนะคะ ก็ถ่ายรูปมาเพื่อที่จะเตือนพ่อค้าแม่ค้า ตนเองนี่ เคยเตียนพ่อค้าแม่ค้าไปแล้ว ไปก็มีคนเข้ามาแสดงความคิดเห็นระบุว่าในจำนวนหมึกที่นำมาย่างขายนี้มีหมือพิษปนมาอยู่ด้วยจริง สำหรับหมึกสายวงน้ำเงิน หรือว่าหมึกบลูรีิธรรมลงนาวาสวัสดี ให้ข้อมูลว่าเป็นหมึกที่มีพิษที่รุนแรง ที่ไม่สามารถสลาย ไม่ว่าจะเอาไปย่าง หรือเอาไปประกอบอาหารใด เจอก็ต้องเตือนกันไว้ว่าอย่าบริโภค พักกันสักครู่นะคะ แล้วช่วงหน้ากลับมาพบกับกับรายการจับประเด็นข้าวร้อนค่ะ นาทีนี้กีฬาสุดฮิตของคนไทย คงไม่พ้นเซิร์ฟสก็ตค่ะ คุณผู้ชมคะตอนนี้มีความนิยมอย่างมากนะคะ ตอนนี้ดิฉันก็ชอบ มาก รวมถึงคนไทยหลาย ๆ คน อันคือเสน่ห์ของยุคที่ COVID-19 ก็สร้างผลกระทบกับคนไทย เดี๋ยวเราติดตามเสน่ห์ของ // วันที่พระอาทิตย์กำลังลับขอบฟ้า กลายเป็นแลนด์มาร์กแห่งใหม่ บรรดาหนุ่ม เริ่มทะยอยเข้ามา พร้อมกัคู่ใจหลากหลายสไตล์ดั่งเป็นเสมือนโลกอีกใบ ที่เต็มไปด้วยประชากร Surf Skate การเล่น Surf Skate มีมานานแล้ว มีมานานแล้วแต่กระแสที่มาแรงในช่วงนี้ จะเห็นว่าไม่ได้สะท้อนแค่มิติแต่มันได้กลายเป็นไลฟ์สไตล์ คนที่เล่นกีฬาเอ็กซ์ตรีม ในแบบสุดโต่ง จนบางคนอดหลงไหลในความสนุกสานของเซิร์ฟสเก็ตไปไม่ได้ ย้อนไปดูประวัติSurf Skate มาจากกลุ่มคนที่โต้คลื่นบนท้องถนนกับการโต้คลื่นจึงเอาสเก็ตบอร์ดมาจัดแต่งตามที่ต้องการ ทำให้เกิดการผสมผสาน ระหว่างกีฬาโต้คลื่น กีฬาโต้คลื่น หรือเซิร์ฟ บนบกนั่นเอง แล้วจะเน้นการใช้จากการบิดตัวของสะโพกไปมา ส่งไปข้างหน้า ไม่ต้องออกแรงไถมากเท่ากับการเล่น Skateboards ชนิดอื่น ๆ ต้องพริ้วราวกับการเล่นเซิร์ฟสกส่วนกระแสความแรงเริ่มปรากฏขึ้นกลางปีที่แล้ว เมื่อปี 2563 บรรดาดารา ไม่ว่าจะเป็นเป้ อาลักษณ์ ตามด้วยกองทัพคนดังอย่างเคน ธีรเดชมาริโอ้ เมาเร่อ โจอี้ บอย แต้ว ต่างพากันโชลีลาเซิร์ฟสเก็ตลง ของตัวเอง จนยอดไลค์ ยอดวิวถล่มถลาย ไม่เว้นแม้แต่แวดวงสีกากีของเจ้าหน้าที่คนนี้ ที่เมืองภูเก็ต ก็ยังหยิบบอร์ด Surf Skate กลุ่มเด็ก ๆ พร้อมวัยรุ่น ภูเก็ตเซิร์ฟสก็ตไทยแลน์นอกจากนี้ความนิยมเล่นเซิร์ฟสเก็ตการแพร่ระบาดของโรค COVID-19 ท่องเที่ยวในต่างประเทศลดลง และการเดินทางสู่จุดหมายปลายทางสู่ทะเล ดูจะเป็นตัวเลือกอันดับต้น ๆ ที่มีอยู่แล้วในท้องถิ่น พอควันหลงของ 2 กระแสนี้มาเจอกันที่สำคัญเซิร์ฟสเก็ตสามารถเชื่อมโยงผู้คนหลากหลายที่ต้องการเข้าถึงการ Extreme จนกลายเป็น Community สำหรับผู้ที่สนใจเล่น ก่อน ซึ่งราคาสินค้าที่จับต้องได้จะอยู่ที่ระหว่าง 3,600-4,000 แต่ถ้าหากศึกษาจะมีความรู้ระยะหนึ่งแล้วอยากจะตกแต่ง ส่วนตัว ราคาความยาวของบอร์ดก่อนว่าขนาดไหนที่พอดี360 องศารอบทิศอีกด้วย ควรจะมีอุปกรณ์ Safety หากเกิดอุบัติเหตุ สุชาดา ค่ะ ขอบคุณคุณสุชาดา นิ่มนวลที่รายงานเรื่อง Surf Skate กีฬาล้อทุกชนิดกลับมา ของสเก็ตบอร์ดที่เป็นแบบ Street นี่ ก็คือสวมใส่อุปกรณ์ในการป้องกัน ที่อาจจะเกิดอันตรายได้ เด็ก ๆ ก็ต้อง ใกล้ชิดของผู้ใหญ่ด้วยค่ะ สำหรับวันนี้หมดเวลาของจับประเด็นข่าวร้อนเราจะลากันไปด้วยกรอลิล่า 2 ตัว กำลังเพลิดเพลินเหมือนกับการปิกนิก ลาด้วยภาพนี้เลย ขอบพระคุณและวันจันทร์พบกับคุณเ้่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ข่าว ททบ 5 จับประเด็นข่าวร้อน วันที่ 12 มี.ค.64</dc:title>
  <dc:creator/>
  <cp:keywords/>
  <dcterms:created xsi:type="dcterms:W3CDTF">2021-04-28T03:54:44Z</dcterms:created>
  <dcterms:modified xsi:type="dcterms:W3CDTF">2021-04-28T03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8 เมษายน 2564 เวลา 09.50 น.</vt:lpwstr>
  </property>
  <property fmtid="{D5CDD505-2E9C-101B-9397-08002B2CF9AE}" pid="3" name="subtitle">
    <vt:lpwstr/>
  </property>
</Properties>
</file>